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c523a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eca2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7:48:53Z</dcterms:created>
  <dcterms:modified xsi:type="dcterms:W3CDTF">2020-03-26T07:48:53Z</dcterms:modified>
</cp:coreProperties>
</file>